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DDE62" w14:textId="77777777" w:rsidR="00744BFB" w:rsidRPr="00F449EB" w:rsidRDefault="00744BFB" w:rsidP="00744BFB">
      <w:pPr>
        <w:spacing w:after="0" w:line="240" w:lineRule="auto"/>
        <w:rPr>
          <w:sz w:val="22"/>
        </w:rPr>
      </w:pPr>
    </w:p>
    <w:p w14:paraId="44294CD0" w14:textId="77777777" w:rsidR="00744BFB" w:rsidRPr="00F449EB" w:rsidRDefault="00744BFB" w:rsidP="00744BFB">
      <w:pPr>
        <w:spacing w:after="0" w:line="240" w:lineRule="auto"/>
        <w:rPr>
          <w:sz w:val="22"/>
        </w:rPr>
      </w:pPr>
    </w:p>
    <w:p w14:paraId="7F74A119" w14:textId="77777777" w:rsidR="00744BFB" w:rsidRDefault="00744BFB" w:rsidP="00744BFB">
      <w:pPr>
        <w:spacing w:after="0" w:line="240" w:lineRule="auto"/>
        <w:rPr>
          <w:sz w:val="22"/>
        </w:rPr>
      </w:pPr>
    </w:p>
    <w:p w14:paraId="38553E9C" w14:textId="77777777" w:rsidR="00744BFB" w:rsidRDefault="00744BFB" w:rsidP="00744BFB">
      <w:pPr>
        <w:spacing w:after="0" w:line="240" w:lineRule="auto"/>
        <w:rPr>
          <w:sz w:val="22"/>
        </w:rPr>
      </w:pPr>
    </w:p>
    <w:p w14:paraId="394FAA55" w14:textId="6228C66B" w:rsidR="00744BFB" w:rsidRDefault="00744BFB" w:rsidP="00744BFB">
      <w:pPr>
        <w:spacing w:after="0" w:line="240" w:lineRule="auto"/>
        <w:rPr>
          <w:sz w:val="22"/>
        </w:rPr>
      </w:pPr>
    </w:p>
    <w:p w14:paraId="5150E624" w14:textId="2799C2CE" w:rsidR="00367FB4" w:rsidRDefault="00367FB4" w:rsidP="00744BFB">
      <w:pPr>
        <w:spacing w:after="0" w:line="240" w:lineRule="auto"/>
        <w:rPr>
          <w:sz w:val="22"/>
        </w:rPr>
      </w:pPr>
    </w:p>
    <w:p w14:paraId="50D31680" w14:textId="77777777" w:rsidR="00367FB4" w:rsidRDefault="00367FB4" w:rsidP="00744BFB">
      <w:pPr>
        <w:spacing w:after="0" w:line="240" w:lineRule="auto"/>
        <w:rPr>
          <w:sz w:val="22"/>
        </w:rPr>
      </w:pPr>
    </w:p>
    <w:p w14:paraId="4046598B" w14:textId="77777777" w:rsidR="00744BFB" w:rsidRPr="00F449EB" w:rsidRDefault="00744BFB" w:rsidP="00744BFB">
      <w:pPr>
        <w:spacing w:after="0"/>
        <w:rPr>
          <w:sz w:val="22"/>
        </w:rPr>
      </w:pPr>
    </w:p>
    <w:p w14:paraId="65E5FB17" w14:textId="6B0F6A64" w:rsidR="00744BFB" w:rsidRPr="00F449EB" w:rsidRDefault="007827D2" w:rsidP="006F317A">
      <w:pPr>
        <w:spacing w:after="0"/>
        <w:jc w:val="center"/>
        <w:rPr>
          <w:szCs w:val="24"/>
        </w:rPr>
      </w:pPr>
      <w:r>
        <w:rPr>
          <w:szCs w:val="24"/>
        </w:rPr>
        <w:t>Windows 11</w:t>
      </w:r>
      <w:r w:rsidR="00B63B6B">
        <w:rPr>
          <w:szCs w:val="24"/>
        </w:rPr>
        <w:t xml:space="preserve"> Kernel </w:t>
      </w:r>
      <w:r>
        <w:rPr>
          <w:szCs w:val="24"/>
        </w:rPr>
        <w:t>Debugging</w:t>
      </w:r>
      <w:r w:rsidR="00B63B6B">
        <w:rPr>
          <w:szCs w:val="24"/>
        </w:rPr>
        <w:t xml:space="preserve"> Assignment</w:t>
      </w:r>
    </w:p>
    <w:p w14:paraId="42DE9A24" w14:textId="39F7CE63" w:rsidR="00744BFB" w:rsidRPr="004A18F8" w:rsidRDefault="00E678AC" w:rsidP="006F317A">
      <w:pPr>
        <w:spacing w:after="0"/>
        <w:jc w:val="center"/>
        <w:rPr>
          <w:szCs w:val="24"/>
        </w:rPr>
      </w:pPr>
      <w:r>
        <w:rPr>
          <w:szCs w:val="24"/>
        </w:rPr>
        <w:t xml:space="preserve">CSIS </w:t>
      </w:r>
      <w:r w:rsidR="00725847">
        <w:rPr>
          <w:szCs w:val="24"/>
        </w:rPr>
        <w:t>4</w:t>
      </w:r>
      <w:r w:rsidR="00B63B6B">
        <w:rPr>
          <w:szCs w:val="24"/>
        </w:rPr>
        <w:t>43</w:t>
      </w:r>
    </w:p>
    <w:p w14:paraId="70CC296C" w14:textId="73B954E4" w:rsidR="00744BFB" w:rsidRPr="004A18F8" w:rsidRDefault="00725847" w:rsidP="006F317A">
      <w:pPr>
        <w:spacing w:after="0"/>
        <w:jc w:val="center"/>
        <w:rPr>
          <w:szCs w:val="24"/>
        </w:rPr>
      </w:pPr>
      <w:r>
        <w:rPr>
          <w:szCs w:val="24"/>
        </w:rPr>
        <w:t xml:space="preserve">Professor </w:t>
      </w:r>
      <w:proofErr w:type="spellStart"/>
      <w:r w:rsidR="00B63B6B">
        <w:rPr>
          <w:szCs w:val="24"/>
        </w:rPr>
        <w:t>OMalley</w:t>
      </w:r>
      <w:proofErr w:type="spellEnd"/>
    </w:p>
    <w:p w14:paraId="635E05F9" w14:textId="77777777" w:rsidR="00744BFB" w:rsidRPr="00F449EB" w:rsidRDefault="00744BFB" w:rsidP="006F317A">
      <w:pPr>
        <w:spacing w:after="0"/>
        <w:jc w:val="center"/>
        <w:rPr>
          <w:szCs w:val="24"/>
        </w:rPr>
      </w:pPr>
      <w:r>
        <w:rPr>
          <w:szCs w:val="24"/>
        </w:rPr>
        <w:t>James Riley Dorough</w:t>
      </w:r>
    </w:p>
    <w:p w14:paraId="29181779" w14:textId="77777777" w:rsidR="00744BFB" w:rsidRPr="004A18F8" w:rsidRDefault="00744BFB" w:rsidP="006F317A">
      <w:pPr>
        <w:spacing w:after="0"/>
        <w:jc w:val="center"/>
        <w:rPr>
          <w:szCs w:val="24"/>
        </w:rPr>
      </w:pPr>
      <w:r w:rsidRPr="00F449EB">
        <w:rPr>
          <w:szCs w:val="24"/>
        </w:rPr>
        <w:t>Liberty University</w:t>
      </w:r>
    </w:p>
    <w:p w14:paraId="1C4933A8" w14:textId="1ECB7EB7" w:rsidR="00744BFB" w:rsidRPr="00F449EB" w:rsidRDefault="00B63B6B" w:rsidP="006F317A">
      <w:pPr>
        <w:spacing w:after="0"/>
        <w:jc w:val="center"/>
        <w:rPr>
          <w:szCs w:val="24"/>
        </w:rPr>
      </w:pPr>
      <w:r>
        <w:rPr>
          <w:szCs w:val="24"/>
        </w:rPr>
        <w:t>November</w:t>
      </w:r>
      <w:r w:rsidR="003F09D2">
        <w:rPr>
          <w:szCs w:val="24"/>
        </w:rPr>
        <w:t xml:space="preserve"> </w:t>
      </w:r>
      <w:r>
        <w:rPr>
          <w:szCs w:val="24"/>
        </w:rPr>
        <w:t>2</w:t>
      </w:r>
      <w:r w:rsidR="007827D2">
        <w:rPr>
          <w:szCs w:val="24"/>
        </w:rPr>
        <w:t>9</w:t>
      </w:r>
      <w:r w:rsidRPr="00B63B6B">
        <w:rPr>
          <w:szCs w:val="24"/>
          <w:vertAlign w:val="superscript"/>
        </w:rPr>
        <w:t>th</w:t>
      </w:r>
      <w:r w:rsidR="00744BFB" w:rsidRPr="004A18F8">
        <w:rPr>
          <w:szCs w:val="24"/>
        </w:rPr>
        <w:t xml:space="preserve">, </w:t>
      </w:r>
      <w:r w:rsidR="00DA38E5">
        <w:rPr>
          <w:szCs w:val="24"/>
        </w:rPr>
        <w:t>2021</w:t>
      </w:r>
    </w:p>
    <w:p w14:paraId="60937136" w14:textId="7892E928" w:rsidR="00A37A10" w:rsidRDefault="00744BFB" w:rsidP="006F317A">
      <w:pPr>
        <w:spacing w:after="0"/>
        <w:jc w:val="center"/>
      </w:pPr>
      <w:r>
        <w:rPr>
          <w:szCs w:val="24"/>
        </w:rPr>
        <w:br w:type="page"/>
      </w:r>
    </w:p>
    <w:p w14:paraId="2CA065C0" w14:textId="5F571B2F" w:rsidR="005378A4" w:rsidRDefault="00B63B6B" w:rsidP="00A37A10">
      <w:pPr>
        <w:spacing w:after="0"/>
        <w:jc w:val="center"/>
        <w:rPr>
          <w:b/>
          <w:bCs/>
          <w:szCs w:val="24"/>
        </w:rPr>
      </w:pPr>
      <w:r>
        <w:rPr>
          <w:b/>
          <w:bCs/>
          <w:szCs w:val="24"/>
        </w:rPr>
        <w:lastRenderedPageBreak/>
        <w:t>In</w:t>
      </w:r>
      <w:r w:rsidR="006F317A">
        <w:rPr>
          <w:b/>
          <w:bCs/>
          <w:szCs w:val="24"/>
        </w:rPr>
        <w:t>troduction</w:t>
      </w:r>
    </w:p>
    <w:p w14:paraId="4C5BFBBF" w14:textId="42B89734" w:rsidR="00626461" w:rsidRDefault="00F97872" w:rsidP="00B63B6B">
      <w:pPr>
        <w:spacing w:after="0"/>
        <w:rPr>
          <w:szCs w:val="24"/>
        </w:rPr>
      </w:pPr>
      <w:r>
        <w:rPr>
          <w:szCs w:val="24"/>
        </w:rPr>
        <w:tab/>
      </w:r>
      <w:r w:rsidR="00F93225">
        <w:rPr>
          <w:szCs w:val="24"/>
        </w:rPr>
        <w:t>T</w:t>
      </w:r>
      <w:r w:rsidR="004F5117">
        <w:rPr>
          <w:szCs w:val="24"/>
        </w:rPr>
        <w:t xml:space="preserve">o complete this lab, I was unable to get a </w:t>
      </w:r>
      <w:proofErr w:type="spellStart"/>
      <w:r w:rsidR="004F5117">
        <w:rPr>
          <w:szCs w:val="24"/>
        </w:rPr>
        <w:t>vm</w:t>
      </w:r>
      <w:proofErr w:type="spellEnd"/>
      <w:r w:rsidR="004F5117">
        <w:rPr>
          <w:szCs w:val="24"/>
        </w:rPr>
        <w:t xml:space="preserve"> working for windows 10 or 11. However, thanks to David Cothran I was able to acquire screenshots </w:t>
      </w:r>
      <w:r w:rsidR="00CC16CB">
        <w:rPr>
          <w:szCs w:val="24"/>
        </w:rPr>
        <w:t xml:space="preserve">to demonstrate the commands running. </w:t>
      </w:r>
      <w:r w:rsidR="006308A5">
        <w:rPr>
          <w:szCs w:val="24"/>
        </w:rPr>
        <w:t xml:space="preserve">I was unable to find any information on the !pic, </w:t>
      </w:r>
      <w:proofErr w:type="spellStart"/>
      <w:r w:rsidR="006308A5">
        <w:rPr>
          <w:szCs w:val="24"/>
        </w:rPr>
        <w:t>ImageBaseAddress</w:t>
      </w:r>
      <w:proofErr w:type="spellEnd"/>
      <w:r w:rsidR="006308A5">
        <w:rPr>
          <w:szCs w:val="24"/>
        </w:rPr>
        <w:t>, or !</w:t>
      </w:r>
      <w:proofErr w:type="spellStart"/>
      <w:r w:rsidR="006308A5">
        <w:rPr>
          <w:szCs w:val="24"/>
        </w:rPr>
        <w:t>numa</w:t>
      </w:r>
      <w:proofErr w:type="spellEnd"/>
      <w:r w:rsidR="006308A5">
        <w:rPr>
          <w:szCs w:val="24"/>
        </w:rPr>
        <w:t xml:space="preserve"> commands. Only some information discerned from the screenshots and related topics. </w:t>
      </w:r>
    </w:p>
    <w:p w14:paraId="463FD23B" w14:textId="77777777" w:rsidR="004826A7" w:rsidRDefault="004826A7" w:rsidP="00B63B6B">
      <w:pPr>
        <w:spacing w:after="0"/>
        <w:rPr>
          <w:szCs w:val="24"/>
        </w:rPr>
      </w:pPr>
    </w:p>
    <w:p w14:paraId="5F2B91F6" w14:textId="22277FE2" w:rsidR="002C53A0" w:rsidRPr="006308A5" w:rsidRDefault="00B84BEF" w:rsidP="006308A5">
      <w:pPr>
        <w:spacing w:after="0"/>
        <w:jc w:val="center"/>
        <w:rPr>
          <w:b/>
          <w:bCs/>
          <w:szCs w:val="24"/>
        </w:rPr>
      </w:pPr>
      <w:r>
        <w:rPr>
          <w:b/>
          <w:bCs/>
          <w:szCs w:val="24"/>
        </w:rPr>
        <w:t>Lab Work &amp; Impli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9"/>
        <w:gridCol w:w="7791"/>
      </w:tblGrid>
      <w:tr w:rsidR="002C53A0" w14:paraId="13E00409" w14:textId="77777777" w:rsidTr="002350B4">
        <w:tc>
          <w:tcPr>
            <w:tcW w:w="853" w:type="pct"/>
          </w:tcPr>
          <w:p w14:paraId="08D2C737" w14:textId="4EF9A0E3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!</w:t>
            </w:r>
            <w:proofErr w:type="spellStart"/>
            <w:r>
              <w:rPr>
                <w:b/>
                <w:bCs/>
                <w:szCs w:val="24"/>
              </w:rPr>
              <w:t>idt</w:t>
            </w:r>
            <w:proofErr w:type="spellEnd"/>
          </w:p>
        </w:tc>
        <w:tc>
          <w:tcPr>
            <w:tcW w:w="4147" w:type="pct"/>
          </w:tcPr>
          <w:p w14:paraId="202618C3" w14:textId="59AD072A" w:rsidR="002C53A0" w:rsidRDefault="005A4928" w:rsidP="00377A14">
            <w:pPr>
              <w:spacing w:after="0"/>
              <w:rPr>
                <w:szCs w:val="24"/>
              </w:rPr>
            </w:pPr>
            <w:r w:rsidRPr="00A63127">
              <w:rPr>
                <w:szCs w:val="24"/>
              </w:rPr>
              <w:t>This shows the user a list of all the interrupt service routines within the system’s interrupt dispatch table</w:t>
            </w:r>
            <w:r w:rsidR="00472DB0">
              <w:rPr>
                <w:szCs w:val="24"/>
              </w:rPr>
              <w:t>.</w:t>
            </w:r>
          </w:p>
          <w:p w14:paraId="7CD6513A" w14:textId="77777777" w:rsidR="00A63127" w:rsidRDefault="00A63127" w:rsidP="00377A14">
            <w:pPr>
              <w:spacing w:after="0"/>
              <w:rPr>
                <w:szCs w:val="24"/>
              </w:rPr>
            </w:pPr>
          </w:p>
          <w:p w14:paraId="1931503D" w14:textId="0F222EE3" w:rsidR="00A63127" w:rsidRPr="00A63127" w:rsidRDefault="00A63127" w:rsidP="00377A14">
            <w:pPr>
              <w:spacing w:after="0"/>
              <w:rPr>
                <w:szCs w:val="24"/>
              </w:rPr>
            </w:pPr>
            <w:r w:rsidRPr="00A63127">
              <w:rPr>
                <w:szCs w:val="24"/>
              </w:rPr>
              <w:t>https://docs.microsoft.com/en-us/windows-hardware/drivers/debugger/-idt</w:t>
            </w:r>
          </w:p>
        </w:tc>
      </w:tr>
      <w:tr w:rsidR="002C53A0" w14:paraId="17D7D6A3" w14:textId="77777777" w:rsidTr="002350B4">
        <w:tc>
          <w:tcPr>
            <w:tcW w:w="853" w:type="pct"/>
          </w:tcPr>
          <w:p w14:paraId="140798E0" w14:textId="0079C5C9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!pic</w:t>
            </w:r>
          </w:p>
        </w:tc>
        <w:tc>
          <w:tcPr>
            <w:tcW w:w="4147" w:type="pct"/>
          </w:tcPr>
          <w:p w14:paraId="6C5E4383" w14:textId="473A30A9" w:rsidR="002C53A0" w:rsidRDefault="007C5B32" w:rsidP="00377A14">
            <w:p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No information found </w:t>
            </w:r>
            <w:r w:rsidR="005A02E2">
              <w:rPr>
                <w:szCs w:val="24"/>
              </w:rPr>
              <w:t>about this command itself. However, I was able to find information pertaining to IRQ numbers. Interrupt request number</w:t>
            </w:r>
            <w:r w:rsidR="00CF2A6A">
              <w:rPr>
                <w:szCs w:val="24"/>
              </w:rPr>
              <w:t>s delineate which device on a shared bus has made the interrupt request.</w:t>
            </w:r>
          </w:p>
          <w:p w14:paraId="73D095CB" w14:textId="77777777" w:rsidR="00CF2A6A" w:rsidRDefault="00CF2A6A" w:rsidP="00377A14">
            <w:pPr>
              <w:spacing w:after="0"/>
              <w:rPr>
                <w:szCs w:val="24"/>
              </w:rPr>
            </w:pPr>
          </w:p>
          <w:p w14:paraId="0280876B" w14:textId="591CAF1F" w:rsidR="00CF2A6A" w:rsidRPr="00A63127" w:rsidRDefault="00CF2A6A" w:rsidP="00377A14">
            <w:pPr>
              <w:spacing w:after="0"/>
              <w:rPr>
                <w:szCs w:val="24"/>
              </w:rPr>
            </w:pPr>
            <w:r w:rsidRPr="00CF2A6A">
              <w:rPr>
                <w:szCs w:val="24"/>
              </w:rPr>
              <w:t>https://kb.iu.edu/d/ailq#:~:text=The%20IRQ%20number%20is%20a,or%20action%20to%20take%20place.</w:t>
            </w:r>
            <w:r>
              <w:rPr>
                <w:szCs w:val="24"/>
              </w:rPr>
              <w:t xml:space="preserve"> </w:t>
            </w:r>
          </w:p>
        </w:tc>
      </w:tr>
      <w:tr w:rsidR="002C53A0" w14:paraId="7FBF09FF" w14:textId="77777777" w:rsidTr="002350B4">
        <w:tc>
          <w:tcPr>
            <w:tcW w:w="853" w:type="pct"/>
          </w:tcPr>
          <w:p w14:paraId="4E51D8A0" w14:textId="7754CC0A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!</w:t>
            </w:r>
            <w:proofErr w:type="spellStart"/>
            <w:r>
              <w:rPr>
                <w:b/>
                <w:bCs/>
                <w:szCs w:val="24"/>
              </w:rPr>
              <w:t>peb</w:t>
            </w:r>
            <w:proofErr w:type="spellEnd"/>
          </w:p>
        </w:tc>
        <w:tc>
          <w:tcPr>
            <w:tcW w:w="4147" w:type="pct"/>
          </w:tcPr>
          <w:p w14:paraId="1D7B90E6" w14:textId="6B3E8CD0" w:rsidR="002C53A0" w:rsidRDefault="00EA0D1F" w:rsidP="00377A14">
            <w:pPr>
              <w:spacing w:after="0"/>
              <w:rPr>
                <w:szCs w:val="24"/>
              </w:rPr>
            </w:pPr>
            <w:r>
              <w:rPr>
                <w:szCs w:val="24"/>
              </w:rPr>
              <w:t>Returns information from the process environment block</w:t>
            </w:r>
            <w:r w:rsidR="00DD41D3">
              <w:rPr>
                <w:szCs w:val="24"/>
              </w:rPr>
              <w:t>. Since no hexadecimal address is provides, the command will return the process environment block info for the current process context is shown</w:t>
            </w:r>
            <w:r w:rsidR="00472DB0">
              <w:rPr>
                <w:szCs w:val="24"/>
              </w:rPr>
              <w:t>.</w:t>
            </w:r>
          </w:p>
          <w:p w14:paraId="4C39E451" w14:textId="77777777" w:rsidR="00EA0D1F" w:rsidRDefault="00EA0D1F" w:rsidP="00377A14">
            <w:pPr>
              <w:spacing w:after="0"/>
              <w:rPr>
                <w:szCs w:val="24"/>
              </w:rPr>
            </w:pPr>
          </w:p>
          <w:p w14:paraId="34F03F74" w14:textId="686E3DC5" w:rsidR="00EA0D1F" w:rsidRPr="00A63127" w:rsidRDefault="00EA0D1F" w:rsidP="00377A14">
            <w:pPr>
              <w:spacing w:after="0"/>
              <w:rPr>
                <w:szCs w:val="24"/>
              </w:rPr>
            </w:pPr>
            <w:r w:rsidRPr="00EA0D1F">
              <w:rPr>
                <w:szCs w:val="24"/>
              </w:rPr>
              <w:t>https://docs.microsoft.com/en-us/windows-hardware/drivers/debugger/-peb</w:t>
            </w:r>
          </w:p>
        </w:tc>
      </w:tr>
      <w:tr w:rsidR="002C53A0" w14:paraId="568BF578" w14:textId="77777777" w:rsidTr="002350B4">
        <w:tc>
          <w:tcPr>
            <w:tcW w:w="853" w:type="pct"/>
          </w:tcPr>
          <w:p w14:paraId="5EEF7911" w14:textId="5621C789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ImageBaseAddress</w:t>
            </w:r>
            <w:proofErr w:type="spellEnd"/>
          </w:p>
        </w:tc>
        <w:tc>
          <w:tcPr>
            <w:tcW w:w="4147" w:type="pct"/>
          </w:tcPr>
          <w:p w14:paraId="24045DB7" w14:textId="4D90320F" w:rsidR="002C53A0" w:rsidRPr="00A63127" w:rsidRDefault="00B37F24" w:rsidP="00377A14">
            <w:p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I believe that this command returns the address where the image is to be loaded </w:t>
            </w:r>
            <w:r w:rsidR="003E2F23">
              <w:rPr>
                <w:szCs w:val="24"/>
              </w:rPr>
              <w:t>in memory</w:t>
            </w:r>
          </w:p>
        </w:tc>
      </w:tr>
      <w:tr w:rsidR="002C53A0" w14:paraId="799F823E" w14:textId="77777777" w:rsidTr="002350B4">
        <w:tc>
          <w:tcPr>
            <w:tcW w:w="853" w:type="pct"/>
          </w:tcPr>
          <w:p w14:paraId="5254DB14" w14:textId="68971C5A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!process 0 0</w:t>
            </w:r>
          </w:p>
        </w:tc>
        <w:tc>
          <w:tcPr>
            <w:tcW w:w="4147" w:type="pct"/>
          </w:tcPr>
          <w:p w14:paraId="22BB127E" w14:textId="6258298A" w:rsidR="002C53A0" w:rsidRDefault="00A63127" w:rsidP="00377A14">
            <w:pPr>
              <w:spacing w:after="0"/>
              <w:rPr>
                <w:szCs w:val="24"/>
              </w:rPr>
            </w:pPr>
            <w:r w:rsidRPr="00A63127">
              <w:rPr>
                <w:szCs w:val="24"/>
              </w:rPr>
              <w:t>Outputs a list of all running processes with their session id, location in memory, parent information, and process or image title</w:t>
            </w:r>
            <w:r w:rsidR="00472DB0">
              <w:rPr>
                <w:szCs w:val="24"/>
              </w:rPr>
              <w:t>.</w:t>
            </w:r>
          </w:p>
          <w:p w14:paraId="7529284C" w14:textId="77777777" w:rsidR="00A63127" w:rsidRDefault="00A63127" w:rsidP="00377A14">
            <w:pPr>
              <w:spacing w:after="0"/>
              <w:rPr>
                <w:szCs w:val="24"/>
              </w:rPr>
            </w:pPr>
          </w:p>
          <w:p w14:paraId="1C6569FB" w14:textId="1CB8D3EF" w:rsidR="00A63127" w:rsidRPr="00A63127" w:rsidRDefault="00A63127" w:rsidP="00377A14">
            <w:pPr>
              <w:spacing w:after="0"/>
              <w:rPr>
                <w:szCs w:val="24"/>
              </w:rPr>
            </w:pPr>
            <w:r w:rsidRPr="00A63127">
              <w:rPr>
                <w:szCs w:val="24"/>
              </w:rPr>
              <w:t>https://docs.microsoft.com/en-us/windows-hardware/drivers/debugger/getting-started-with-windbg--kernel-mode-</w:t>
            </w:r>
          </w:p>
        </w:tc>
      </w:tr>
      <w:tr w:rsidR="002C53A0" w14:paraId="5A9BF1C8" w14:textId="77777777" w:rsidTr="002350B4">
        <w:tc>
          <w:tcPr>
            <w:tcW w:w="853" w:type="pct"/>
          </w:tcPr>
          <w:p w14:paraId="77549056" w14:textId="347FC3E1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!</w:t>
            </w:r>
            <w:proofErr w:type="spellStart"/>
            <w:r>
              <w:rPr>
                <w:b/>
                <w:bCs/>
                <w:szCs w:val="24"/>
              </w:rPr>
              <w:t>devnode</w:t>
            </w:r>
            <w:proofErr w:type="spellEnd"/>
            <w:r>
              <w:rPr>
                <w:b/>
                <w:bCs/>
                <w:szCs w:val="24"/>
              </w:rPr>
              <w:t xml:space="preserve"> 0 0</w:t>
            </w:r>
          </w:p>
        </w:tc>
        <w:tc>
          <w:tcPr>
            <w:tcW w:w="4147" w:type="pct"/>
          </w:tcPr>
          <w:p w14:paraId="0E7D58C0" w14:textId="03C2C22D" w:rsidR="002C53A0" w:rsidRDefault="0031749F" w:rsidP="00377A14">
            <w:pPr>
              <w:spacing w:after="0"/>
              <w:rPr>
                <w:szCs w:val="24"/>
              </w:rPr>
            </w:pPr>
            <w:r>
              <w:rPr>
                <w:szCs w:val="24"/>
              </w:rPr>
              <w:t>This displays information about nodes in the device tree. The inclusion of a zero in the address switch tells the system to start at the root of the main device tree. A zero in the flags switch tells the command to display all children of the device node.</w:t>
            </w:r>
          </w:p>
          <w:p w14:paraId="31E6621C" w14:textId="77777777" w:rsidR="00A63127" w:rsidRDefault="00A63127" w:rsidP="00377A14">
            <w:pPr>
              <w:spacing w:after="0"/>
              <w:rPr>
                <w:szCs w:val="24"/>
              </w:rPr>
            </w:pPr>
          </w:p>
          <w:p w14:paraId="0232315A" w14:textId="683E02B9" w:rsidR="00A63127" w:rsidRPr="00A63127" w:rsidRDefault="00A63127" w:rsidP="00377A14">
            <w:pPr>
              <w:spacing w:after="0"/>
              <w:rPr>
                <w:szCs w:val="24"/>
              </w:rPr>
            </w:pPr>
            <w:r w:rsidRPr="00A63127">
              <w:rPr>
                <w:szCs w:val="24"/>
              </w:rPr>
              <w:t>https://docs.microsoft.com/en-us/windows-hardware/drivers/debugger/-devnode</w:t>
            </w:r>
          </w:p>
        </w:tc>
      </w:tr>
      <w:tr w:rsidR="002C53A0" w14:paraId="426A66F0" w14:textId="77777777" w:rsidTr="002350B4">
        <w:tc>
          <w:tcPr>
            <w:tcW w:w="853" w:type="pct"/>
          </w:tcPr>
          <w:p w14:paraId="2B976651" w14:textId="5BBE0A3D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!</w:t>
            </w:r>
            <w:proofErr w:type="spellStart"/>
            <w:r>
              <w:rPr>
                <w:b/>
                <w:bCs/>
                <w:szCs w:val="24"/>
              </w:rPr>
              <w:t>vm</w:t>
            </w:r>
            <w:proofErr w:type="spellEnd"/>
          </w:p>
        </w:tc>
        <w:tc>
          <w:tcPr>
            <w:tcW w:w="4147" w:type="pct"/>
          </w:tcPr>
          <w:p w14:paraId="5742D57D" w14:textId="77777777" w:rsidR="002C53A0" w:rsidRDefault="00237021" w:rsidP="00377A14">
            <w:pPr>
              <w:spacing w:after="0"/>
              <w:rPr>
                <w:szCs w:val="24"/>
              </w:rPr>
            </w:pPr>
            <w:r>
              <w:rPr>
                <w:szCs w:val="24"/>
              </w:rPr>
              <w:t xml:space="preserve">Provides an overview of virtual memory use statistics. The lack of a specified flag will cause the command to default to flag zero which displays system wide virtual memory statistics and memory statistics for the running processes </w:t>
            </w:r>
          </w:p>
          <w:p w14:paraId="6B3CA8DC" w14:textId="77777777" w:rsidR="00237021" w:rsidRDefault="00237021" w:rsidP="00377A14">
            <w:pPr>
              <w:spacing w:after="0"/>
              <w:rPr>
                <w:szCs w:val="24"/>
              </w:rPr>
            </w:pPr>
          </w:p>
          <w:p w14:paraId="6A3D080A" w14:textId="020E3A29" w:rsidR="00237021" w:rsidRPr="00A63127" w:rsidRDefault="00237021" w:rsidP="00377A14">
            <w:pPr>
              <w:spacing w:after="0"/>
              <w:rPr>
                <w:szCs w:val="24"/>
              </w:rPr>
            </w:pPr>
            <w:r w:rsidRPr="00237021">
              <w:rPr>
                <w:szCs w:val="24"/>
              </w:rPr>
              <w:t>https://docs.microsoft.com/en-us/windows-hardware/drivers/debugger/-vm</w:t>
            </w:r>
          </w:p>
        </w:tc>
      </w:tr>
      <w:tr w:rsidR="002C53A0" w14:paraId="392EB059" w14:textId="77777777" w:rsidTr="002350B4">
        <w:tc>
          <w:tcPr>
            <w:tcW w:w="853" w:type="pct"/>
          </w:tcPr>
          <w:p w14:paraId="06FBCFF8" w14:textId="7D1CF5EC" w:rsidR="002C53A0" w:rsidRDefault="002C53A0" w:rsidP="00377A14">
            <w:pPr>
              <w:spacing w:after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lastRenderedPageBreak/>
              <w:t>!</w:t>
            </w:r>
            <w:proofErr w:type="spellStart"/>
            <w:r>
              <w:rPr>
                <w:b/>
                <w:bCs/>
                <w:szCs w:val="24"/>
              </w:rPr>
              <w:t>numa</w:t>
            </w:r>
            <w:proofErr w:type="spellEnd"/>
          </w:p>
        </w:tc>
        <w:tc>
          <w:tcPr>
            <w:tcW w:w="4147" w:type="pct"/>
          </w:tcPr>
          <w:p w14:paraId="4416B9F8" w14:textId="328C340E" w:rsidR="002C53A0" w:rsidRDefault="00D139AC" w:rsidP="00377A14">
            <w:pPr>
              <w:spacing w:after="0"/>
              <w:rPr>
                <w:szCs w:val="24"/>
              </w:rPr>
            </w:pPr>
            <w:r w:rsidRPr="00D139AC">
              <w:rPr>
                <w:szCs w:val="24"/>
              </w:rPr>
              <w:t>Non-uniform memory access</w:t>
            </w:r>
            <w:r>
              <w:rPr>
                <w:szCs w:val="24"/>
              </w:rPr>
              <w:t xml:space="preserve"> </w:t>
            </w:r>
            <w:r w:rsidR="008276D8">
              <w:rPr>
                <w:szCs w:val="24"/>
              </w:rPr>
              <w:t xml:space="preserve">attempts to make memory access faster per additional </w:t>
            </w:r>
            <w:proofErr w:type="spellStart"/>
            <w:r w:rsidR="008276D8">
              <w:rPr>
                <w:szCs w:val="24"/>
              </w:rPr>
              <w:t>cpu</w:t>
            </w:r>
            <w:proofErr w:type="spellEnd"/>
            <w:r w:rsidR="008276D8">
              <w:rPr>
                <w:szCs w:val="24"/>
              </w:rPr>
              <w:t xml:space="preserve"> core. </w:t>
            </w:r>
          </w:p>
          <w:p w14:paraId="2DC3C8C8" w14:textId="77777777" w:rsidR="003E2F23" w:rsidRDefault="003E2F23" w:rsidP="00377A14">
            <w:pPr>
              <w:spacing w:after="0"/>
              <w:rPr>
                <w:szCs w:val="24"/>
              </w:rPr>
            </w:pPr>
          </w:p>
          <w:p w14:paraId="05661B37" w14:textId="5417345F" w:rsidR="003E2F23" w:rsidRPr="00A63127" w:rsidRDefault="003E2F23" w:rsidP="00377A14">
            <w:pPr>
              <w:spacing w:after="0"/>
              <w:rPr>
                <w:szCs w:val="24"/>
              </w:rPr>
            </w:pPr>
            <w:r w:rsidRPr="003E2F23">
              <w:rPr>
                <w:szCs w:val="24"/>
              </w:rPr>
              <w:t>https://en.wikipedia.org/wiki/Non-uniform_memory_access</w:t>
            </w:r>
          </w:p>
        </w:tc>
      </w:tr>
    </w:tbl>
    <w:p w14:paraId="1E16A83B" w14:textId="41392B3F" w:rsidR="00377A14" w:rsidRDefault="00377A14" w:rsidP="00377A14">
      <w:pPr>
        <w:spacing w:after="0"/>
        <w:rPr>
          <w:b/>
          <w:bCs/>
          <w:szCs w:val="24"/>
        </w:rPr>
      </w:pPr>
    </w:p>
    <w:p w14:paraId="493CE275" w14:textId="0BAB5080" w:rsidR="006308A5" w:rsidRDefault="00BC6AD2" w:rsidP="00377A14">
      <w:pPr>
        <w:spacing w:after="0"/>
        <w:rPr>
          <w:b/>
          <w:bCs/>
          <w:szCs w:val="24"/>
        </w:rPr>
      </w:pPr>
      <w:r>
        <w:rPr>
          <w:b/>
          <w:bCs/>
          <w:noProof/>
          <w:szCs w:val="24"/>
        </w:rPr>
        <w:drawing>
          <wp:inline distT="0" distB="0" distL="0" distR="0" wp14:anchorId="56AA1CCD" wp14:editId="0C018438">
            <wp:extent cx="6000750" cy="2797810"/>
            <wp:effectExtent l="0" t="0" r="0" b="254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Cs w:val="24"/>
        </w:rPr>
        <w:drawing>
          <wp:inline distT="0" distB="0" distL="0" distR="0" wp14:anchorId="38959D13" wp14:editId="56BC81D2">
            <wp:extent cx="6000750" cy="2769870"/>
            <wp:effectExtent l="0" t="0" r="0" b="0"/>
            <wp:docPr id="13" name="Picture 1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alenda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B32">
        <w:rPr>
          <w:b/>
          <w:bCs/>
          <w:noProof/>
          <w:szCs w:val="24"/>
        </w:rPr>
        <w:lastRenderedPageBreak/>
        <w:drawing>
          <wp:inline distT="0" distB="0" distL="0" distR="0" wp14:anchorId="3281B39F" wp14:editId="5AF92612">
            <wp:extent cx="6000750" cy="278701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B32">
        <w:rPr>
          <w:b/>
          <w:bCs/>
          <w:noProof/>
          <w:szCs w:val="24"/>
        </w:rPr>
        <w:drawing>
          <wp:inline distT="0" distB="0" distL="0" distR="0" wp14:anchorId="694F6EE4" wp14:editId="59C34B9D">
            <wp:extent cx="6000750" cy="2804795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08A5">
        <w:rPr>
          <w:b/>
          <w:bCs/>
          <w:noProof/>
          <w:szCs w:val="24"/>
        </w:rPr>
        <w:lastRenderedPageBreak/>
        <w:drawing>
          <wp:inline distT="0" distB="0" distL="0" distR="0" wp14:anchorId="6171F647" wp14:editId="04776C4F">
            <wp:extent cx="6000750" cy="2800985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08A5">
        <w:rPr>
          <w:b/>
          <w:bCs/>
          <w:noProof/>
          <w:szCs w:val="24"/>
        </w:rPr>
        <w:drawing>
          <wp:inline distT="0" distB="0" distL="0" distR="0" wp14:anchorId="6DA9D061" wp14:editId="7F308D7D">
            <wp:extent cx="6000750" cy="3925570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9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B32">
        <w:rPr>
          <w:b/>
          <w:bCs/>
          <w:noProof/>
          <w:szCs w:val="24"/>
        </w:rPr>
        <w:lastRenderedPageBreak/>
        <w:drawing>
          <wp:inline distT="0" distB="0" distL="0" distR="0" wp14:anchorId="463BEB4F" wp14:editId="73F591F5">
            <wp:extent cx="6000750" cy="2797810"/>
            <wp:effectExtent l="0" t="0" r="0" b="254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08A5">
        <w:rPr>
          <w:b/>
          <w:bCs/>
          <w:noProof/>
          <w:szCs w:val="24"/>
        </w:rPr>
        <w:drawing>
          <wp:inline distT="0" distB="0" distL="0" distR="0" wp14:anchorId="6435FFFC" wp14:editId="7BED5697">
            <wp:extent cx="6000750" cy="2783840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03487" w14:textId="2770FC40" w:rsidR="00F97872" w:rsidRPr="007C5B32" w:rsidRDefault="00F97872" w:rsidP="007C5B32">
      <w:pPr>
        <w:spacing w:after="160"/>
        <w:rPr>
          <w:b/>
          <w:bCs/>
          <w:szCs w:val="24"/>
        </w:rPr>
      </w:pPr>
    </w:p>
    <w:sectPr w:rsidR="00F97872" w:rsidRPr="007C5B32" w:rsidSect="00C4152E">
      <w:headerReference w:type="default" r:id="rId16"/>
      <w:headerReference w:type="first" r:id="rId17"/>
      <w:pgSz w:w="12240" w:h="15840"/>
      <w:pgMar w:top="1440" w:right="135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217B7" w14:textId="77777777" w:rsidR="0083632A" w:rsidRDefault="0083632A">
      <w:pPr>
        <w:spacing w:after="0" w:line="240" w:lineRule="auto"/>
      </w:pPr>
      <w:r>
        <w:separator/>
      </w:r>
    </w:p>
  </w:endnote>
  <w:endnote w:type="continuationSeparator" w:id="0">
    <w:p w14:paraId="6DF7501C" w14:textId="77777777" w:rsidR="0083632A" w:rsidRDefault="008363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06C9E" w14:textId="77777777" w:rsidR="0083632A" w:rsidRDefault="0083632A">
      <w:pPr>
        <w:spacing w:after="0" w:line="240" w:lineRule="auto"/>
      </w:pPr>
      <w:r>
        <w:separator/>
      </w:r>
    </w:p>
  </w:footnote>
  <w:footnote w:type="continuationSeparator" w:id="0">
    <w:p w14:paraId="4056ECDA" w14:textId="77777777" w:rsidR="0083632A" w:rsidRDefault="008363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B134F" w14:textId="76EBD9BD" w:rsidR="00D730D5" w:rsidRPr="0052031A" w:rsidRDefault="00383332" w:rsidP="00C4152E">
    <w:pPr>
      <w:pStyle w:val="Header"/>
      <w:rPr>
        <w:sz w:val="20"/>
        <w:lang w:val="en-US"/>
      </w:rPr>
    </w:pPr>
    <w:r>
      <w:rPr>
        <w:szCs w:val="24"/>
        <w:lang w:val="en-US"/>
      </w:rPr>
      <w:t xml:space="preserve">LINUX KERNEL </w:t>
    </w:r>
    <w:r w:rsidR="008E056E">
      <w:rPr>
        <w:szCs w:val="24"/>
        <w:lang w:val="en-US"/>
      </w:rPr>
      <w:t xml:space="preserve">MODULE </w:t>
    </w:r>
    <w:r>
      <w:rPr>
        <w:szCs w:val="24"/>
        <w:lang w:val="en-US"/>
      </w:rPr>
      <w:t>ASSIGNMENT</w:t>
    </w:r>
    <w:r w:rsidR="00D730D5" w:rsidRPr="004A18F8">
      <w:rPr>
        <w:szCs w:val="24"/>
        <w:lang w:val="en-US"/>
      </w:rPr>
      <w:tab/>
    </w:r>
    <w:r w:rsidR="00D730D5" w:rsidRPr="004A18F8">
      <w:rPr>
        <w:szCs w:val="24"/>
        <w:lang w:val="en-US"/>
      </w:rPr>
      <w:tab/>
    </w:r>
    <w:r w:rsidR="00D730D5" w:rsidRPr="004A18F8">
      <w:rPr>
        <w:szCs w:val="24"/>
      </w:rPr>
      <w:fldChar w:fldCharType="begin"/>
    </w:r>
    <w:r w:rsidR="00D730D5" w:rsidRPr="00F449EB">
      <w:rPr>
        <w:szCs w:val="24"/>
      </w:rPr>
      <w:instrText xml:space="preserve"> PAGE   \* MERGEFORMAT </w:instrText>
    </w:r>
    <w:r w:rsidR="00D730D5" w:rsidRPr="004A18F8">
      <w:rPr>
        <w:szCs w:val="24"/>
      </w:rPr>
      <w:fldChar w:fldCharType="separate"/>
    </w:r>
    <w:r w:rsidR="00D730D5">
      <w:rPr>
        <w:noProof/>
        <w:szCs w:val="24"/>
      </w:rPr>
      <w:t>2</w:t>
    </w:r>
    <w:r w:rsidR="00D730D5" w:rsidRPr="004A18F8">
      <w:rPr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D8F92" w14:textId="6E7A1F2E" w:rsidR="00D730D5" w:rsidRPr="00350EF6" w:rsidRDefault="00D730D5" w:rsidP="00C4152E">
    <w:pPr>
      <w:pStyle w:val="Header"/>
      <w:rPr>
        <w:lang w:val="en-US"/>
      </w:rPr>
    </w:pPr>
    <w:r>
      <w:t xml:space="preserve">Running head: </w:t>
    </w:r>
    <w:r w:rsidR="00383332">
      <w:rPr>
        <w:lang w:val="en-US"/>
      </w:rPr>
      <w:t xml:space="preserve">LINUX KERNEL </w:t>
    </w:r>
    <w:r w:rsidR="008E056E">
      <w:rPr>
        <w:lang w:val="en-US"/>
      </w:rPr>
      <w:t xml:space="preserve">MODULE </w:t>
    </w:r>
    <w:r w:rsidR="00383332">
      <w:rPr>
        <w:lang w:val="en-US"/>
      </w:rPr>
      <w:t>ASSIGNMENT</w:t>
    </w:r>
    <w:r w:rsidR="00FE2ED3">
      <w:tab/>
    </w:r>
    <w:r>
      <w:rPr>
        <w:lang w:val="en-US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0292F"/>
    <w:multiLevelType w:val="multilevel"/>
    <w:tmpl w:val="5C0CA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F62108"/>
    <w:multiLevelType w:val="hybridMultilevel"/>
    <w:tmpl w:val="04F47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12DEC"/>
    <w:multiLevelType w:val="hybridMultilevel"/>
    <w:tmpl w:val="E56E656A"/>
    <w:lvl w:ilvl="0" w:tplc="5DF4E8E4">
      <w:start w:val="1"/>
      <w:numFmt w:val="bullet"/>
      <w:lvlText w:val="⸎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5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7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79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51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2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92" w:hanging="360"/>
      </w:pPr>
      <w:rPr>
        <w:rFonts w:ascii="Wingdings" w:hAnsi="Wingdings" w:hint="default"/>
      </w:rPr>
    </w:lvl>
  </w:abstractNum>
  <w:abstractNum w:abstractNumId="3" w15:restartNumberingAfterBreak="0">
    <w:nsid w:val="15FB016E"/>
    <w:multiLevelType w:val="hybridMultilevel"/>
    <w:tmpl w:val="027A5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ED13A8"/>
    <w:multiLevelType w:val="hybridMultilevel"/>
    <w:tmpl w:val="A2E48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348F6"/>
    <w:multiLevelType w:val="hybridMultilevel"/>
    <w:tmpl w:val="8248A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54FDE"/>
    <w:multiLevelType w:val="hybridMultilevel"/>
    <w:tmpl w:val="87566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456CD2"/>
    <w:multiLevelType w:val="hybridMultilevel"/>
    <w:tmpl w:val="FB70B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B158D"/>
    <w:multiLevelType w:val="hybridMultilevel"/>
    <w:tmpl w:val="FEF21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215009"/>
    <w:multiLevelType w:val="hybridMultilevel"/>
    <w:tmpl w:val="7B46A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496428"/>
    <w:multiLevelType w:val="hybridMultilevel"/>
    <w:tmpl w:val="2C9A8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8C223B"/>
    <w:multiLevelType w:val="hybridMultilevel"/>
    <w:tmpl w:val="E984F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1D5075"/>
    <w:multiLevelType w:val="hybridMultilevel"/>
    <w:tmpl w:val="CCE86A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022056"/>
    <w:multiLevelType w:val="hybridMultilevel"/>
    <w:tmpl w:val="8D94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EC4DCF"/>
    <w:multiLevelType w:val="hybridMultilevel"/>
    <w:tmpl w:val="8E68A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9"/>
  </w:num>
  <w:num w:numId="4">
    <w:abstractNumId w:val="11"/>
  </w:num>
  <w:num w:numId="5">
    <w:abstractNumId w:val="12"/>
  </w:num>
  <w:num w:numId="6">
    <w:abstractNumId w:val="14"/>
  </w:num>
  <w:num w:numId="7">
    <w:abstractNumId w:val="7"/>
  </w:num>
  <w:num w:numId="8">
    <w:abstractNumId w:val="13"/>
  </w:num>
  <w:num w:numId="9">
    <w:abstractNumId w:val="8"/>
  </w:num>
  <w:num w:numId="10">
    <w:abstractNumId w:val="4"/>
  </w:num>
  <w:num w:numId="11">
    <w:abstractNumId w:val="5"/>
  </w:num>
  <w:num w:numId="12">
    <w:abstractNumId w:val="3"/>
  </w:num>
  <w:num w:numId="13">
    <w:abstractNumId w:val="6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bK0MDW0NDU1NjRW0lEKTi0uzszPAykwrwUADpJhOiwAAAA="/>
  </w:docVars>
  <w:rsids>
    <w:rsidRoot w:val="00E40324"/>
    <w:rsid w:val="00003BF2"/>
    <w:rsid w:val="00011CB0"/>
    <w:rsid w:val="00023D87"/>
    <w:rsid w:val="00027685"/>
    <w:rsid w:val="000315F9"/>
    <w:rsid w:val="00033026"/>
    <w:rsid w:val="00043B07"/>
    <w:rsid w:val="00055270"/>
    <w:rsid w:val="00065823"/>
    <w:rsid w:val="00065841"/>
    <w:rsid w:val="00082EC5"/>
    <w:rsid w:val="00085A1F"/>
    <w:rsid w:val="000908BE"/>
    <w:rsid w:val="000928AD"/>
    <w:rsid w:val="000B717E"/>
    <w:rsid w:val="000C770C"/>
    <w:rsid w:val="000C78E1"/>
    <w:rsid w:val="000D7C4D"/>
    <w:rsid w:val="000E32CD"/>
    <w:rsid w:val="000E3ADF"/>
    <w:rsid w:val="000E40DF"/>
    <w:rsid w:val="000F0BD5"/>
    <w:rsid w:val="000F2155"/>
    <w:rsid w:val="0010288B"/>
    <w:rsid w:val="00120203"/>
    <w:rsid w:val="00125415"/>
    <w:rsid w:val="00125FAE"/>
    <w:rsid w:val="001349D2"/>
    <w:rsid w:val="00134BAB"/>
    <w:rsid w:val="00143B39"/>
    <w:rsid w:val="001513E9"/>
    <w:rsid w:val="001515CE"/>
    <w:rsid w:val="00153137"/>
    <w:rsid w:val="00154685"/>
    <w:rsid w:val="00164FB2"/>
    <w:rsid w:val="0016598A"/>
    <w:rsid w:val="00166A8F"/>
    <w:rsid w:val="00173188"/>
    <w:rsid w:val="001732BA"/>
    <w:rsid w:val="001766BA"/>
    <w:rsid w:val="00183102"/>
    <w:rsid w:val="00184B11"/>
    <w:rsid w:val="001A1AAD"/>
    <w:rsid w:val="001A396A"/>
    <w:rsid w:val="001A67C8"/>
    <w:rsid w:val="001B0B63"/>
    <w:rsid w:val="001B317F"/>
    <w:rsid w:val="001B72D0"/>
    <w:rsid w:val="001C355A"/>
    <w:rsid w:val="001D476B"/>
    <w:rsid w:val="001E445D"/>
    <w:rsid w:val="001E4569"/>
    <w:rsid w:val="001E4FAB"/>
    <w:rsid w:val="001E5210"/>
    <w:rsid w:val="001E5E04"/>
    <w:rsid w:val="001E5E7F"/>
    <w:rsid w:val="001E775F"/>
    <w:rsid w:val="002048B1"/>
    <w:rsid w:val="00205B7A"/>
    <w:rsid w:val="00214E95"/>
    <w:rsid w:val="00227C74"/>
    <w:rsid w:val="00231619"/>
    <w:rsid w:val="002350B4"/>
    <w:rsid w:val="00237021"/>
    <w:rsid w:val="002457D6"/>
    <w:rsid w:val="00247AFB"/>
    <w:rsid w:val="00247C2C"/>
    <w:rsid w:val="00247F82"/>
    <w:rsid w:val="0025225A"/>
    <w:rsid w:val="00255034"/>
    <w:rsid w:val="00256F31"/>
    <w:rsid w:val="00274E53"/>
    <w:rsid w:val="0028598B"/>
    <w:rsid w:val="00287410"/>
    <w:rsid w:val="00287D07"/>
    <w:rsid w:val="00291804"/>
    <w:rsid w:val="002A04BA"/>
    <w:rsid w:val="002B2D0E"/>
    <w:rsid w:val="002C53A0"/>
    <w:rsid w:val="002C7EA8"/>
    <w:rsid w:val="002E2A61"/>
    <w:rsid w:val="002E462A"/>
    <w:rsid w:val="003041CE"/>
    <w:rsid w:val="003048BF"/>
    <w:rsid w:val="003058C9"/>
    <w:rsid w:val="00312AFE"/>
    <w:rsid w:val="0031749F"/>
    <w:rsid w:val="0032445C"/>
    <w:rsid w:val="003431D4"/>
    <w:rsid w:val="0034577E"/>
    <w:rsid w:val="003466D8"/>
    <w:rsid w:val="00346FE4"/>
    <w:rsid w:val="00367FB4"/>
    <w:rsid w:val="0037246B"/>
    <w:rsid w:val="00374929"/>
    <w:rsid w:val="00374FAE"/>
    <w:rsid w:val="0037608E"/>
    <w:rsid w:val="00377A14"/>
    <w:rsid w:val="00382C3D"/>
    <w:rsid w:val="00383332"/>
    <w:rsid w:val="00383893"/>
    <w:rsid w:val="0038553A"/>
    <w:rsid w:val="00396634"/>
    <w:rsid w:val="003A1410"/>
    <w:rsid w:val="003A3C8F"/>
    <w:rsid w:val="003A64CA"/>
    <w:rsid w:val="003A73B5"/>
    <w:rsid w:val="003B1552"/>
    <w:rsid w:val="003C1AD8"/>
    <w:rsid w:val="003C3918"/>
    <w:rsid w:val="003D090F"/>
    <w:rsid w:val="003D79E5"/>
    <w:rsid w:val="003E075D"/>
    <w:rsid w:val="003E2881"/>
    <w:rsid w:val="003E2F23"/>
    <w:rsid w:val="003E39C0"/>
    <w:rsid w:val="003E611D"/>
    <w:rsid w:val="003F04D2"/>
    <w:rsid w:val="003F0573"/>
    <w:rsid w:val="003F09D2"/>
    <w:rsid w:val="003F4C2B"/>
    <w:rsid w:val="003F761C"/>
    <w:rsid w:val="004044C5"/>
    <w:rsid w:val="0041167B"/>
    <w:rsid w:val="00417205"/>
    <w:rsid w:val="00433765"/>
    <w:rsid w:val="0043451E"/>
    <w:rsid w:val="0043484D"/>
    <w:rsid w:val="0045294F"/>
    <w:rsid w:val="00452D74"/>
    <w:rsid w:val="004533CF"/>
    <w:rsid w:val="004538CF"/>
    <w:rsid w:val="00455710"/>
    <w:rsid w:val="00463631"/>
    <w:rsid w:val="004639F0"/>
    <w:rsid w:val="00472DB0"/>
    <w:rsid w:val="004826A7"/>
    <w:rsid w:val="00482888"/>
    <w:rsid w:val="00493762"/>
    <w:rsid w:val="00494EC7"/>
    <w:rsid w:val="00496E2A"/>
    <w:rsid w:val="004A54DE"/>
    <w:rsid w:val="004B7265"/>
    <w:rsid w:val="004D0534"/>
    <w:rsid w:val="004D1046"/>
    <w:rsid w:val="004D4DBC"/>
    <w:rsid w:val="004F30E2"/>
    <w:rsid w:val="004F43AD"/>
    <w:rsid w:val="004F4DA6"/>
    <w:rsid w:val="004F5117"/>
    <w:rsid w:val="00515799"/>
    <w:rsid w:val="005235DE"/>
    <w:rsid w:val="005311BE"/>
    <w:rsid w:val="00531892"/>
    <w:rsid w:val="00532C61"/>
    <w:rsid w:val="005378A4"/>
    <w:rsid w:val="00560BBC"/>
    <w:rsid w:val="0056149E"/>
    <w:rsid w:val="00567193"/>
    <w:rsid w:val="00572F5F"/>
    <w:rsid w:val="005746C8"/>
    <w:rsid w:val="00582A4B"/>
    <w:rsid w:val="005A02E2"/>
    <w:rsid w:val="005A2CC9"/>
    <w:rsid w:val="005A4928"/>
    <w:rsid w:val="005B0C2C"/>
    <w:rsid w:val="005B298A"/>
    <w:rsid w:val="005B536F"/>
    <w:rsid w:val="005B78B8"/>
    <w:rsid w:val="005C16B2"/>
    <w:rsid w:val="005C5706"/>
    <w:rsid w:val="005D5919"/>
    <w:rsid w:val="005E1330"/>
    <w:rsid w:val="005E29E3"/>
    <w:rsid w:val="005E4E3B"/>
    <w:rsid w:val="005E7A42"/>
    <w:rsid w:val="00604395"/>
    <w:rsid w:val="00605142"/>
    <w:rsid w:val="00605466"/>
    <w:rsid w:val="0062125B"/>
    <w:rsid w:val="00626461"/>
    <w:rsid w:val="00626844"/>
    <w:rsid w:val="00627A34"/>
    <w:rsid w:val="006308A5"/>
    <w:rsid w:val="00631001"/>
    <w:rsid w:val="00641F41"/>
    <w:rsid w:val="00642B1E"/>
    <w:rsid w:val="00647DB2"/>
    <w:rsid w:val="0065243C"/>
    <w:rsid w:val="0066133E"/>
    <w:rsid w:val="00661BB0"/>
    <w:rsid w:val="006621C9"/>
    <w:rsid w:val="00667197"/>
    <w:rsid w:val="00667F35"/>
    <w:rsid w:val="00670F7A"/>
    <w:rsid w:val="00681223"/>
    <w:rsid w:val="00694BC1"/>
    <w:rsid w:val="00694E5A"/>
    <w:rsid w:val="00696F21"/>
    <w:rsid w:val="006A0109"/>
    <w:rsid w:val="006A2235"/>
    <w:rsid w:val="006A410B"/>
    <w:rsid w:val="006A64BA"/>
    <w:rsid w:val="006B47BF"/>
    <w:rsid w:val="006B4FFC"/>
    <w:rsid w:val="006C77D8"/>
    <w:rsid w:val="006D3D14"/>
    <w:rsid w:val="006D451B"/>
    <w:rsid w:val="006E3CAB"/>
    <w:rsid w:val="006F056B"/>
    <w:rsid w:val="006F1B62"/>
    <w:rsid w:val="006F2067"/>
    <w:rsid w:val="006F317A"/>
    <w:rsid w:val="006F6986"/>
    <w:rsid w:val="00712E83"/>
    <w:rsid w:val="007147F6"/>
    <w:rsid w:val="0071542A"/>
    <w:rsid w:val="00724A8B"/>
    <w:rsid w:val="00725847"/>
    <w:rsid w:val="007304DC"/>
    <w:rsid w:val="0073152D"/>
    <w:rsid w:val="00740CFF"/>
    <w:rsid w:val="00744BFB"/>
    <w:rsid w:val="007461D2"/>
    <w:rsid w:val="007464BD"/>
    <w:rsid w:val="0075526B"/>
    <w:rsid w:val="007556A6"/>
    <w:rsid w:val="007635B2"/>
    <w:rsid w:val="00767008"/>
    <w:rsid w:val="00772EAC"/>
    <w:rsid w:val="0078033E"/>
    <w:rsid w:val="00780625"/>
    <w:rsid w:val="007827D2"/>
    <w:rsid w:val="007B4161"/>
    <w:rsid w:val="007B772E"/>
    <w:rsid w:val="007C1309"/>
    <w:rsid w:val="007C5B32"/>
    <w:rsid w:val="007D13DA"/>
    <w:rsid w:val="007D1988"/>
    <w:rsid w:val="007D3555"/>
    <w:rsid w:val="007D7944"/>
    <w:rsid w:val="007E3A93"/>
    <w:rsid w:val="007E3E34"/>
    <w:rsid w:val="007E4283"/>
    <w:rsid w:val="007F1A4F"/>
    <w:rsid w:val="007F3AD9"/>
    <w:rsid w:val="007F5524"/>
    <w:rsid w:val="007F635B"/>
    <w:rsid w:val="00801658"/>
    <w:rsid w:val="00805094"/>
    <w:rsid w:val="008107F7"/>
    <w:rsid w:val="00817E95"/>
    <w:rsid w:val="00823DA5"/>
    <w:rsid w:val="008276D8"/>
    <w:rsid w:val="00832DBE"/>
    <w:rsid w:val="0083632A"/>
    <w:rsid w:val="00842B0B"/>
    <w:rsid w:val="008433AE"/>
    <w:rsid w:val="00843424"/>
    <w:rsid w:val="00845DE7"/>
    <w:rsid w:val="00850DD9"/>
    <w:rsid w:val="00863FF8"/>
    <w:rsid w:val="0087057D"/>
    <w:rsid w:val="00875019"/>
    <w:rsid w:val="00880142"/>
    <w:rsid w:val="0089242A"/>
    <w:rsid w:val="00895F07"/>
    <w:rsid w:val="00896729"/>
    <w:rsid w:val="008976F6"/>
    <w:rsid w:val="008A3830"/>
    <w:rsid w:val="008A5C23"/>
    <w:rsid w:val="008B2B78"/>
    <w:rsid w:val="008B3EEF"/>
    <w:rsid w:val="008B4F4B"/>
    <w:rsid w:val="008C00A9"/>
    <w:rsid w:val="008C1B74"/>
    <w:rsid w:val="008C3BF6"/>
    <w:rsid w:val="008C4C65"/>
    <w:rsid w:val="008C596D"/>
    <w:rsid w:val="008D1DD1"/>
    <w:rsid w:val="008D3081"/>
    <w:rsid w:val="008D4CEE"/>
    <w:rsid w:val="008E056E"/>
    <w:rsid w:val="008E5787"/>
    <w:rsid w:val="008F3EA4"/>
    <w:rsid w:val="0091272A"/>
    <w:rsid w:val="00913EC7"/>
    <w:rsid w:val="00915D4F"/>
    <w:rsid w:val="009203A5"/>
    <w:rsid w:val="00924700"/>
    <w:rsid w:val="009279C0"/>
    <w:rsid w:val="00933571"/>
    <w:rsid w:val="00943A21"/>
    <w:rsid w:val="0094588C"/>
    <w:rsid w:val="009508A6"/>
    <w:rsid w:val="0095585A"/>
    <w:rsid w:val="00970907"/>
    <w:rsid w:val="00974FF2"/>
    <w:rsid w:val="0098175E"/>
    <w:rsid w:val="00985BFC"/>
    <w:rsid w:val="009912EE"/>
    <w:rsid w:val="00993F1E"/>
    <w:rsid w:val="009A2773"/>
    <w:rsid w:val="009C4862"/>
    <w:rsid w:val="009E2924"/>
    <w:rsid w:val="00A02207"/>
    <w:rsid w:val="00A02546"/>
    <w:rsid w:val="00A034C6"/>
    <w:rsid w:val="00A04B12"/>
    <w:rsid w:val="00A12B3C"/>
    <w:rsid w:val="00A15870"/>
    <w:rsid w:val="00A20EAB"/>
    <w:rsid w:val="00A32D42"/>
    <w:rsid w:val="00A37A10"/>
    <w:rsid w:val="00A37D5D"/>
    <w:rsid w:val="00A45329"/>
    <w:rsid w:val="00A5464E"/>
    <w:rsid w:val="00A63127"/>
    <w:rsid w:val="00A64B87"/>
    <w:rsid w:val="00A64BEB"/>
    <w:rsid w:val="00A65F54"/>
    <w:rsid w:val="00A76E1A"/>
    <w:rsid w:val="00A770B3"/>
    <w:rsid w:val="00A8096A"/>
    <w:rsid w:val="00A92B45"/>
    <w:rsid w:val="00AA015F"/>
    <w:rsid w:val="00AA1654"/>
    <w:rsid w:val="00AA270A"/>
    <w:rsid w:val="00AB4A9F"/>
    <w:rsid w:val="00AB6152"/>
    <w:rsid w:val="00AC4904"/>
    <w:rsid w:val="00AD051D"/>
    <w:rsid w:val="00AD26BA"/>
    <w:rsid w:val="00AD479A"/>
    <w:rsid w:val="00AD514B"/>
    <w:rsid w:val="00AF00FC"/>
    <w:rsid w:val="00AF09A8"/>
    <w:rsid w:val="00AF3137"/>
    <w:rsid w:val="00B00A02"/>
    <w:rsid w:val="00B0505E"/>
    <w:rsid w:val="00B06A9C"/>
    <w:rsid w:val="00B1253A"/>
    <w:rsid w:val="00B12FDF"/>
    <w:rsid w:val="00B14944"/>
    <w:rsid w:val="00B16955"/>
    <w:rsid w:val="00B170C8"/>
    <w:rsid w:val="00B3572B"/>
    <w:rsid w:val="00B37F24"/>
    <w:rsid w:val="00B37FDE"/>
    <w:rsid w:val="00B416B3"/>
    <w:rsid w:val="00B46DFB"/>
    <w:rsid w:val="00B51E37"/>
    <w:rsid w:val="00B5282E"/>
    <w:rsid w:val="00B528AA"/>
    <w:rsid w:val="00B55226"/>
    <w:rsid w:val="00B62906"/>
    <w:rsid w:val="00B63B6B"/>
    <w:rsid w:val="00B63F98"/>
    <w:rsid w:val="00B71BBD"/>
    <w:rsid w:val="00B84BEF"/>
    <w:rsid w:val="00B926DF"/>
    <w:rsid w:val="00BA2A5C"/>
    <w:rsid w:val="00BA4770"/>
    <w:rsid w:val="00BA5758"/>
    <w:rsid w:val="00BA7105"/>
    <w:rsid w:val="00BB74A2"/>
    <w:rsid w:val="00BC0FDE"/>
    <w:rsid w:val="00BC4AA0"/>
    <w:rsid w:val="00BC6AD2"/>
    <w:rsid w:val="00BD6548"/>
    <w:rsid w:val="00BD728E"/>
    <w:rsid w:val="00BD7A6A"/>
    <w:rsid w:val="00BE764B"/>
    <w:rsid w:val="00BF21E8"/>
    <w:rsid w:val="00C00E1B"/>
    <w:rsid w:val="00C03041"/>
    <w:rsid w:val="00C03DD2"/>
    <w:rsid w:val="00C22C78"/>
    <w:rsid w:val="00C24223"/>
    <w:rsid w:val="00C4152E"/>
    <w:rsid w:val="00C56D3F"/>
    <w:rsid w:val="00C628F9"/>
    <w:rsid w:val="00C64B01"/>
    <w:rsid w:val="00C664CA"/>
    <w:rsid w:val="00C76122"/>
    <w:rsid w:val="00C80BE5"/>
    <w:rsid w:val="00C858C0"/>
    <w:rsid w:val="00C94779"/>
    <w:rsid w:val="00C94B7D"/>
    <w:rsid w:val="00CA03E5"/>
    <w:rsid w:val="00CB035B"/>
    <w:rsid w:val="00CB6345"/>
    <w:rsid w:val="00CB7636"/>
    <w:rsid w:val="00CC16CB"/>
    <w:rsid w:val="00CD1D28"/>
    <w:rsid w:val="00CD32AD"/>
    <w:rsid w:val="00CD6D81"/>
    <w:rsid w:val="00CE3733"/>
    <w:rsid w:val="00CF1BBD"/>
    <w:rsid w:val="00CF2A6A"/>
    <w:rsid w:val="00CF6311"/>
    <w:rsid w:val="00D0255E"/>
    <w:rsid w:val="00D06CD0"/>
    <w:rsid w:val="00D105A4"/>
    <w:rsid w:val="00D12B3C"/>
    <w:rsid w:val="00D139AC"/>
    <w:rsid w:val="00D13DDA"/>
    <w:rsid w:val="00D2073B"/>
    <w:rsid w:val="00D26EAE"/>
    <w:rsid w:val="00D275BD"/>
    <w:rsid w:val="00D32432"/>
    <w:rsid w:val="00D37719"/>
    <w:rsid w:val="00D47731"/>
    <w:rsid w:val="00D47E94"/>
    <w:rsid w:val="00D5308D"/>
    <w:rsid w:val="00D54CB7"/>
    <w:rsid w:val="00D5542E"/>
    <w:rsid w:val="00D556F4"/>
    <w:rsid w:val="00D60857"/>
    <w:rsid w:val="00D61217"/>
    <w:rsid w:val="00D63C31"/>
    <w:rsid w:val="00D67394"/>
    <w:rsid w:val="00D710D5"/>
    <w:rsid w:val="00D730D5"/>
    <w:rsid w:val="00D84596"/>
    <w:rsid w:val="00D85CA7"/>
    <w:rsid w:val="00D91EC5"/>
    <w:rsid w:val="00D94FBD"/>
    <w:rsid w:val="00D95BAA"/>
    <w:rsid w:val="00D966EC"/>
    <w:rsid w:val="00D97A36"/>
    <w:rsid w:val="00DA1215"/>
    <w:rsid w:val="00DA38E5"/>
    <w:rsid w:val="00DA4B85"/>
    <w:rsid w:val="00DA59C3"/>
    <w:rsid w:val="00DB37DB"/>
    <w:rsid w:val="00DB6340"/>
    <w:rsid w:val="00DD0E9E"/>
    <w:rsid w:val="00DD3682"/>
    <w:rsid w:val="00DD41D3"/>
    <w:rsid w:val="00DD7909"/>
    <w:rsid w:val="00DE0CA2"/>
    <w:rsid w:val="00DE12F1"/>
    <w:rsid w:val="00DE4610"/>
    <w:rsid w:val="00DF132D"/>
    <w:rsid w:val="00DF69A1"/>
    <w:rsid w:val="00DF79D8"/>
    <w:rsid w:val="00E11D37"/>
    <w:rsid w:val="00E13F54"/>
    <w:rsid w:val="00E16844"/>
    <w:rsid w:val="00E27E17"/>
    <w:rsid w:val="00E37B30"/>
    <w:rsid w:val="00E40324"/>
    <w:rsid w:val="00E54DC8"/>
    <w:rsid w:val="00E551FF"/>
    <w:rsid w:val="00E61F82"/>
    <w:rsid w:val="00E624BE"/>
    <w:rsid w:val="00E62DE2"/>
    <w:rsid w:val="00E678AC"/>
    <w:rsid w:val="00E72A56"/>
    <w:rsid w:val="00E77DBE"/>
    <w:rsid w:val="00E86ADE"/>
    <w:rsid w:val="00E87124"/>
    <w:rsid w:val="00EA0D1F"/>
    <w:rsid w:val="00EA32FC"/>
    <w:rsid w:val="00EA447A"/>
    <w:rsid w:val="00EB1343"/>
    <w:rsid w:val="00EB2194"/>
    <w:rsid w:val="00EB2CFA"/>
    <w:rsid w:val="00EC05C2"/>
    <w:rsid w:val="00ED1E63"/>
    <w:rsid w:val="00ED480C"/>
    <w:rsid w:val="00ED5515"/>
    <w:rsid w:val="00ED57E9"/>
    <w:rsid w:val="00ED57ED"/>
    <w:rsid w:val="00EE03D2"/>
    <w:rsid w:val="00EE1C99"/>
    <w:rsid w:val="00EF0560"/>
    <w:rsid w:val="00EF6A91"/>
    <w:rsid w:val="00F05920"/>
    <w:rsid w:val="00F1764F"/>
    <w:rsid w:val="00F2153E"/>
    <w:rsid w:val="00F2155A"/>
    <w:rsid w:val="00F2469C"/>
    <w:rsid w:val="00F27ECA"/>
    <w:rsid w:val="00F32ED5"/>
    <w:rsid w:val="00F3447F"/>
    <w:rsid w:val="00F431E0"/>
    <w:rsid w:val="00F562EA"/>
    <w:rsid w:val="00F60EBD"/>
    <w:rsid w:val="00F61FAF"/>
    <w:rsid w:val="00F66657"/>
    <w:rsid w:val="00F70896"/>
    <w:rsid w:val="00F832A2"/>
    <w:rsid w:val="00F86D85"/>
    <w:rsid w:val="00F870F6"/>
    <w:rsid w:val="00F93225"/>
    <w:rsid w:val="00F97872"/>
    <w:rsid w:val="00FA093D"/>
    <w:rsid w:val="00FA5CD0"/>
    <w:rsid w:val="00FA7EA7"/>
    <w:rsid w:val="00FB2084"/>
    <w:rsid w:val="00FB4218"/>
    <w:rsid w:val="00FB5568"/>
    <w:rsid w:val="00FC1DF0"/>
    <w:rsid w:val="00FD0D66"/>
    <w:rsid w:val="00FD7DD6"/>
    <w:rsid w:val="00FE2ED3"/>
    <w:rsid w:val="00FE35C7"/>
    <w:rsid w:val="00FE5EBC"/>
    <w:rsid w:val="00FE6FD7"/>
    <w:rsid w:val="00FF5681"/>
    <w:rsid w:val="00FF7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C040B"/>
  <w15:chartTrackingRefBased/>
  <w15:docId w15:val="{0DD6D7AC-1FB9-4DA6-9DB1-CADC34516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BFB"/>
    <w:pPr>
      <w:spacing w:after="200"/>
      <w:jc w:val="left"/>
    </w:pPr>
    <w:rPr>
      <w:rFonts w:eastAsia="Times New Roman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4BFB"/>
    <w:pPr>
      <w:tabs>
        <w:tab w:val="center" w:pos="4680"/>
        <w:tab w:val="right" w:pos="9360"/>
      </w:tabs>
      <w:spacing w:after="0" w:line="240" w:lineRule="auto"/>
    </w:pPr>
    <w:rPr>
      <w:szCs w:val="20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744BFB"/>
    <w:rPr>
      <w:rFonts w:eastAsia="Times New Roman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B170C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A7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EA7"/>
    <w:rPr>
      <w:rFonts w:eastAsia="Times New Roman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396634"/>
  </w:style>
  <w:style w:type="paragraph" w:styleId="NormalWeb">
    <w:name w:val="Normal (Web)"/>
    <w:basedOn w:val="Normal"/>
    <w:uiPriority w:val="99"/>
    <w:semiHidden/>
    <w:unhideWhenUsed/>
    <w:rsid w:val="007464BD"/>
    <w:pPr>
      <w:spacing w:before="100" w:beforeAutospacing="1" w:after="100" w:afterAutospacing="1" w:line="240" w:lineRule="auto"/>
    </w:pPr>
    <w:rPr>
      <w:szCs w:val="24"/>
    </w:rPr>
  </w:style>
  <w:style w:type="character" w:styleId="Hyperlink">
    <w:name w:val="Hyperlink"/>
    <w:basedOn w:val="DefaultParagraphFont"/>
    <w:uiPriority w:val="99"/>
    <w:unhideWhenUsed/>
    <w:rsid w:val="00134B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BA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C53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6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6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7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5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3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6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7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2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8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60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9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02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38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68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CCBF2-2208-4577-88E0-70596A573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3</TotalTime>
  <Pages>6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Dorough, James Riley</cp:lastModifiedBy>
  <cp:revision>326</cp:revision>
  <dcterms:created xsi:type="dcterms:W3CDTF">2019-10-27T00:32:00Z</dcterms:created>
  <dcterms:modified xsi:type="dcterms:W3CDTF">2021-12-05T21:25:00Z</dcterms:modified>
</cp:coreProperties>
</file>